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6de21d del 24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4" w:name="X823f97885e195dfec617c2a8df2e775203b9b49"/>
    <w:p>
      <w:pPr>
        <w:pStyle w:val="Ttulo2"/>
      </w:pPr>
      <w:r>
        <w:t xml:space="preserve">Iniciativas y Proyectos de Cierre de Brecha</w:t>
      </w:r>
    </w:p>
    <w:p>
      <w:pPr>
        <w:pStyle w:val="FirstParagraph"/>
      </w:pPr>
      <w:r>
        <w:t xml:space="preserve">Las iniciativas de transición, en este contexto, son grupos de paquetes de trabajo, que son a su vez proyectos ejecutables de cierre de brechas que realizan sustituciones, reajustes, o mejoras en un área de la arquitectura actual.</w:t>
      </w:r>
    </w:p>
    <w:p>
      <w:pPr>
        <w:pStyle w:val="Textoindependiente"/>
      </w:pPr>
    </w:p>
    <w:bookmarkStart w:id="23" w:name="lista-de-proyectos-de-cierre-de-brechas"/>
    <w:p>
      <w:pPr>
        <w:pStyle w:val="Ttulo3"/>
      </w:pPr>
      <w:r>
        <w:t xml:space="preserve">Lista de Proyectos de Cierre de Brechas</w:t>
      </w:r>
    </w:p>
    <w:bookmarkStart w:id="21" w:name="crédito-constructor-fna"/>
    <w:p>
      <w:pPr>
        <w:pStyle w:val="Ttulo4"/>
      </w:pPr>
      <w:r>
        <w:t xml:space="preserve">Crédito Constructor FNA</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1"/>
    <w:bookmarkStart w:id="22"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2"/>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21:00:30Z</dcterms:created>
  <dcterms:modified xsi:type="dcterms:W3CDTF">2023-02-24T21:0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